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4E26C0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ecture 9</w:t>
      </w:r>
    </w:p>
    <w:p w:rsidR="004E26C0" w:rsidRDefault="004E26C0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on, migration, selection</w:t>
      </w:r>
    </w:p>
    <w:p w:rsidR="004E26C0" w:rsidRDefault="004E26C0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se studies</w:t>
      </w:r>
    </w:p>
    <w:p w:rsidR="004E26C0" w:rsidRDefault="004E26C0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rst assignment</w:t>
      </w:r>
    </w:p>
    <w:p w:rsidR="008D5F27" w:rsidRDefault="008D5F27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loop – environmental and genetic components linked – have to worry about both</w:t>
      </w:r>
    </w:p>
    <w:p w:rsidR="008D5F27" w:rsidRDefault="008D5F27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nvironmentals</w:t>
      </w:r>
      <w:proofErr w:type="spellEnd"/>
      <w:r>
        <w:rPr>
          <w:rFonts w:ascii="Arial" w:hAnsi="Arial" w:cs="Arial"/>
          <w:sz w:val="24"/>
          <w:szCs w:val="40"/>
        </w:rPr>
        <w:t xml:space="preserve"> include climate, competition, disease – selective pressures</w:t>
      </w:r>
    </w:p>
    <w:p w:rsidR="008D5F27" w:rsidRDefault="008D5F27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lective pressures end up in inbreeding</w:t>
      </w:r>
    </w:p>
    <w:p w:rsidR="008D5F27" w:rsidRDefault="008D5F27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dults that are selected for – some might migrate, mutate, </w:t>
      </w:r>
      <w:r w:rsidR="00F403B1">
        <w:rPr>
          <w:rFonts w:ascii="Arial" w:hAnsi="Arial" w:cs="Arial"/>
          <w:sz w:val="24"/>
          <w:szCs w:val="40"/>
        </w:rPr>
        <w:t>and reproduce</w:t>
      </w:r>
    </w:p>
    <w:p w:rsidR="00F403B1" w:rsidRDefault="00F403B1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te selection might go on</w:t>
      </w:r>
    </w:p>
    <w:p w:rsidR="00F403B1" w:rsidRDefault="00F403B1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d then get chance sampling – random genetic drifts – random genetic drift increases as popular size gets smaller</w:t>
      </w:r>
    </w:p>
    <w:p w:rsidR="00F403B1" w:rsidRDefault="00F403B1" w:rsidP="004E26C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arge pop. </w:t>
      </w:r>
    </w:p>
    <w:p w:rsidR="00F403B1" w:rsidRDefault="00F403B1" w:rsidP="00F403B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lection more affective</w:t>
      </w:r>
    </w:p>
    <w:p w:rsidR="00F403B1" w:rsidRDefault="00F403B1" w:rsidP="00F403B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reater mutation – mutation unlikely lost due to genetic </w:t>
      </w:r>
      <w:proofErr w:type="spellStart"/>
      <w:r>
        <w:rPr>
          <w:rFonts w:ascii="Arial" w:hAnsi="Arial" w:cs="Arial"/>
          <w:sz w:val="24"/>
          <w:szCs w:val="40"/>
        </w:rPr>
        <w:t>drfit</w:t>
      </w:r>
      <w:proofErr w:type="spellEnd"/>
    </w:p>
    <w:p w:rsidR="00B47D76" w:rsidRDefault="00B47D76" w:rsidP="00F403B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aptive potential is systemically larger as pop gets larger</w:t>
      </w:r>
    </w:p>
    <w:p w:rsidR="00B47D76" w:rsidRDefault="00B47D76" w:rsidP="00F403B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rabbit – 10 billion – increases enormously in Australia</w:t>
      </w:r>
      <w:r w:rsidR="009820C6">
        <w:rPr>
          <w:rFonts w:ascii="Arial" w:hAnsi="Arial" w:cs="Arial"/>
          <w:sz w:val="24"/>
          <w:szCs w:val="40"/>
        </w:rPr>
        <w:t xml:space="preserve"> (</w:t>
      </w:r>
      <w:proofErr w:type="spellStart"/>
      <w:r w:rsidR="009820C6">
        <w:rPr>
          <w:rFonts w:ascii="Arial" w:hAnsi="Arial" w:cs="Arial"/>
          <w:sz w:val="24"/>
          <w:szCs w:val="40"/>
        </w:rPr>
        <w:t>invasives</w:t>
      </w:r>
      <w:proofErr w:type="spellEnd"/>
      <w:r w:rsidR="009820C6">
        <w:rPr>
          <w:rFonts w:ascii="Arial" w:hAnsi="Arial" w:cs="Arial"/>
          <w:sz w:val="24"/>
          <w:szCs w:val="40"/>
        </w:rPr>
        <w:t>)</w:t>
      </w:r>
    </w:p>
    <w:p w:rsidR="009820C6" w:rsidRDefault="009820C6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eater adaptive potential in large pop</w:t>
      </w:r>
    </w:p>
    <w:p w:rsidR="009820C6" w:rsidRDefault="009820C6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mall pop vulnerable to change – unmasking of deleterious alleles – genetic drift is so strong that selection isn’t having much effect</w:t>
      </w:r>
    </w:p>
    <w:p w:rsidR="002C75D4" w:rsidRDefault="002C75D4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smaller the pop – sampling error – get lesser variation</w:t>
      </w:r>
    </w:p>
    <w:p w:rsidR="000A648A" w:rsidRDefault="000A648A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ss the rare alleles through random sampling – can investigate the rare alleles across generation to check bottleneck</w:t>
      </w:r>
    </w:p>
    <w:p w:rsidR="00F67FC7" w:rsidRDefault="005C5AAE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roughout generations, the wild alleles become close to 1 (fixed) and the other got lost</w:t>
      </w:r>
    </w:p>
    <w:p w:rsidR="005C5AAE" w:rsidRDefault="005C5AAE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ise is reduced when pop size is increased</w:t>
      </w:r>
    </w:p>
    <w:p w:rsidR="0031734C" w:rsidRDefault="0031734C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lective pressure – can see selection for brown phenotype</w:t>
      </w:r>
    </w:p>
    <w:p w:rsidR="00646B7B" w:rsidRDefault="00BC617B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 larger pop size – can see increase in brown – even though with noises in small population, can still see the same thing happening</w:t>
      </w:r>
    </w:p>
    <w:p w:rsidR="008646C6" w:rsidRDefault="00646B7B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small pop – hard for selection to happen </w:t>
      </w:r>
      <w:proofErr w:type="spellStart"/>
      <w:r>
        <w:rPr>
          <w:rFonts w:ascii="Arial" w:hAnsi="Arial" w:cs="Arial"/>
          <w:sz w:val="24"/>
          <w:szCs w:val="40"/>
        </w:rPr>
        <w:t>cuz</w:t>
      </w:r>
      <w:proofErr w:type="spellEnd"/>
      <w:r>
        <w:rPr>
          <w:rFonts w:ascii="Arial" w:hAnsi="Arial" w:cs="Arial"/>
          <w:sz w:val="24"/>
          <w:szCs w:val="40"/>
        </w:rPr>
        <w:t xml:space="preserve"> drift just take away rare alleles</w:t>
      </w:r>
    </w:p>
    <w:p w:rsidR="008646C6" w:rsidRDefault="008646C6" w:rsidP="009820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ottleneck</w:t>
      </w:r>
    </w:p>
    <w:p w:rsidR="008646C6" w:rsidRPr="008646C6" w:rsidRDefault="008646C6" w:rsidP="008646C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ess genetic diversity - </w:t>
      </w:r>
      <w:r w:rsidRPr="008646C6">
        <w:rPr>
          <w:rFonts w:ascii="Arial" w:hAnsi="Arial" w:cs="Arial"/>
          <w:sz w:val="24"/>
          <w:szCs w:val="40"/>
        </w:rPr>
        <w:t>Not well-presented</w:t>
      </w:r>
    </w:p>
    <w:p w:rsidR="00BC617B" w:rsidRDefault="008646C6" w:rsidP="008646C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st rare alleles</w:t>
      </w:r>
      <w:r w:rsidR="00BC617B">
        <w:rPr>
          <w:rFonts w:ascii="Arial" w:hAnsi="Arial" w:cs="Arial"/>
          <w:sz w:val="24"/>
          <w:szCs w:val="40"/>
        </w:rPr>
        <w:t xml:space="preserve"> </w:t>
      </w:r>
    </w:p>
    <w:p w:rsidR="008646C6" w:rsidRDefault="008646C6" w:rsidP="008646C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nectivity – important to define it</w:t>
      </w:r>
    </w:p>
    <w:p w:rsidR="008646C6" w:rsidRDefault="008646C6" w:rsidP="008646C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connectivity – individuals move from patches to another and reproduce successfully – gene flow slowly over time across neighbourhood – can happen across generation that links two areas</w:t>
      </w:r>
    </w:p>
    <w:p w:rsidR="00FE6B35" w:rsidRDefault="00FE6B35" w:rsidP="008646C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nectivity increases – loss of allele richness decreases</w:t>
      </w:r>
    </w:p>
    <w:p w:rsidR="00BD2705" w:rsidRDefault="00BD2705" w:rsidP="008646C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n’t lose alleles through genetic drift and new gene flow into the population</w:t>
      </w:r>
    </w:p>
    <w:p w:rsidR="00BD2705" w:rsidRDefault="00BD2705" w:rsidP="008646C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at features of environment influence connectivity – for conservation</w:t>
      </w:r>
    </w:p>
    <w:p w:rsidR="00E64829" w:rsidRDefault="00E64829" w:rsidP="00E6482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acterise the population and variation – and what process retains the variation</w:t>
      </w:r>
    </w:p>
    <w:p w:rsidR="00773CFB" w:rsidRDefault="00773CFB" w:rsidP="00E6482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13 – line connects the haplotype</w:t>
      </w:r>
    </w:p>
    <w:p w:rsidR="0087017D" w:rsidRDefault="0087017D" w:rsidP="0087017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the red pop, genetic variation has been lost (more circles in history)</w:t>
      </w:r>
    </w:p>
    <w:p w:rsidR="0087017D" w:rsidRDefault="0087017D" w:rsidP="0087017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In </w:t>
      </w:r>
      <w:r w:rsidR="0039617B">
        <w:rPr>
          <w:rFonts w:ascii="Arial" w:hAnsi="Arial" w:cs="Arial"/>
          <w:sz w:val="24"/>
          <w:szCs w:val="40"/>
        </w:rPr>
        <w:t>blue pop, lost rare haplotypes</w:t>
      </w:r>
      <w:r>
        <w:rPr>
          <w:rFonts w:ascii="Arial" w:hAnsi="Arial" w:cs="Arial"/>
          <w:sz w:val="24"/>
          <w:szCs w:val="40"/>
        </w:rPr>
        <w:t xml:space="preserve"> but overall still retain gen variation</w:t>
      </w:r>
    </w:p>
    <w:p w:rsidR="00406C02" w:rsidRDefault="00406C02" w:rsidP="0087017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tochondrial haplotype</w:t>
      </w:r>
      <w:r w:rsidR="00200D6F">
        <w:rPr>
          <w:rFonts w:ascii="Arial" w:hAnsi="Arial" w:cs="Arial"/>
          <w:sz w:val="24"/>
          <w:szCs w:val="40"/>
        </w:rPr>
        <w:t xml:space="preserve"> – mitochondria are better for dealing with degrading samples</w:t>
      </w:r>
    </w:p>
    <w:p w:rsidR="00194BBA" w:rsidRDefault="00194BBA" w:rsidP="0087017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ze of circle represents the frequency of the haplotype</w:t>
      </w:r>
    </w:p>
    <w:p w:rsidR="0024724C" w:rsidRDefault="0024724C" w:rsidP="0024724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abbits – </w:t>
      </w:r>
      <w:proofErr w:type="spellStart"/>
      <w:r>
        <w:rPr>
          <w:rFonts w:ascii="Arial" w:hAnsi="Arial" w:cs="Arial"/>
          <w:sz w:val="24"/>
          <w:szCs w:val="40"/>
        </w:rPr>
        <w:t>invasives</w:t>
      </w:r>
      <w:proofErr w:type="spellEnd"/>
      <w:r>
        <w:rPr>
          <w:rFonts w:ascii="Arial" w:hAnsi="Arial" w:cs="Arial"/>
          <w:sz w:val="24"/>
          <w:szCs w:val="40"/>
        </w:rPr>
        <w:t xml:space="preserve"> in Australia</w:t>
      </w:r>
    </w:p>
    <w:p w:rsidR="0024724C" w:rsidRDefault="0024724C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ounder effect</w:t>
      </w:r>
    </w:p>
    <w:p w:rsidR="0024724C" w:rsidRDefault="0024724C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variation is important</w:t>
      </w:r>
    </w:p>
    <w:p w:rsidR="00B32075" w:rsidRDefault="00B32075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leases of domestic rabbits</w:t>
      </w:r>
      <w:r w:rsidR="007F7B4D">
        <w:rPr>
          <w:rFonts w:ascii="Arial" w:hAnsi="Arial" w:cs="Arial"/>
          <w:sz w:val="24"/>
          <w:szCs w:val="40"/>
        </w:rPr>
        <w:t xml:space="preserve"> by Europeans</w:t>
      </w:r>
      <w:r>
        <w:rPr>
          <w:rFonts w:ascii="Arial" w:hAnsi="Arial" w:cs="Arial"/>
          <w:sz w:val="24"/>
          <w:szCs w:val="40"/>
        </w:rPr>
        <w:t xml:space="preserve"> lessen the founder effect and supplement the genetic variation</w:t>
      </w:r>
    </w:p>
    <w:p w:rsidR="007F7B4D" w:rsidRDefault="007F7B4D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pect low gen variation when they just established and as they went to new places, expect even more losses of gen variation</w:t>
      </w:r>
      <w:r w:rsidR="000C69C2">
        <w:rPr>
          <w:rFonts w:ascii="Arial" w:hAnsi="Arial" w:cs="Arial"/>
          <w:sz w:val="24"/>
          <w:szCs w:val="40"/>
        </w:rPr>
        <w:t xml:space="preserve"> – sequential founder effect</w:t>
      </w:r>
      <w:r w:rsidR="00417025">
        <w:rPr>
          <w:rFonts w:ascii="Arial" w:hAnsi="Arial" w:cs="Arial"/>
          <w:sz w:val="24"/>
          <w:szCs w:val="40"/>
        </w:rPr>
        <w:t xml:space="preserve"> – Australian </w:t>
      </w:r>
      <w:proofErr w:type="gramStart"/>
      <w:r w:rsidR="00417025">
        <w:rPr>
          <w:rFonts w:ascii="Arial" w:hAnsi="Arial" w:cs="Arial"/>
          <w:sz w:val="24"/>
          <w:szCs w:val="40"/>
        </w:rPr>
        <w:t>rabbits</w:t>
      </w:r>
      <w:proofErr w:type="gramEnd"/>
      <w:r w:rsidR="00417025">
        <w:rPr>
          <w:rFonts w:ascii="Arial" w:hAnsi="Arial" w:cs="Arial"/>
          <w:sz w:val="24"/>
          <w:szCs w:val="40"/>
        </w:rPr>
        <w:t xml:space="preserve"> lower genetic variation than other countries – but no sequential decreases of gen variation</w:t>
      </w:r>
    </w:p>
    <w:p w:rsidR="00277921" w:rsidRDefault="00277921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asure effective number of alleles because less influenced by sampling error</w:t>
      </w:r>
    </w:p>
    <w:p w:rsidR="00EC5C60" w:rsidRDefault="00EC5C60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y looking at 40000 SNPs, there were multiple introductions into Australia, that is why no sequential founder effect</w:t>
      </w:r>
      <w:r w:rsidR="00C1191B">
        <w:rPr>
          <w:rFonts w:ascii="Arial" w:hAnsi="Arial" w:cs="Arial"/>
          <w:sz w:val="24"/>
          <w:szCs w:val="40"/>
        </w:rPr>
        <w:t xml:space="preserve"> – genetic clusters throughout different regions</w:t>
      </w:r>
    </w:p>
    <w:p w:rsidR="00122010" w:rsidRDefault="00122010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genes that are not neutral are related to immune responses</w:t>
      </w:r>
    </w:p>
    <w:p w:rsidR="00122010" w:rsidRDefault="00122010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abbits were controlled by </w:t>
      </w:r>
      <w:proofErr w:type="spellStart"/>
      <w:r>
        <w:rPr>
          <w:rFonts w:ascii="Arial" w:hAnsi="Arial" w:cs="Arial"/>
          <w:sz w:val="24"/>
          <w:szCs w:val="40"/>
        </w:rPr>
        <w:t>myxoma</w:t>
      </w:r>
      <w:proofErr w:type="spellEnd"/>
      <w:r>
        <w:rPr>
          <w:rFonts w:ascii="Arial" w:hAnsi="Arial" w:cs="Arial"/>
          <w:sz w:val="24"/>
          <w:szCs w:val="40"/>
        </w:rPr>
        <w:t xml:space="preserve"> virus in Australia but the rabbits become resistant</w:t>
      </w:r>
    </w:p>
    <w:p w:rsidR="00A704CD" w:rsidRDefault="00A704CD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genes that infer </w:t>
      </w:r>
      <w:proofErr w:type="spellStart"/>
      <w:r>
        <w:rPr>
          <w:rFonts w:ascii="Arial" w:hAnsi="Arial" w:cs="Arial"/>
          <w:sz w:val="24"/>
          <w:szCs w:val="40"/>
        </w:rPr>
        <w:t>myxoma</w:t>
      </w:r>
      <w:proofErr w:type="spellEnd"/>
      <w:r>
        <w:rPr>
          <w:rFonts w:ascii="Arial" w:hAnsi="Arial" w:cs="Arial"/>
          <w:sz w:val="24"/>
          <w:szCs w:val="40"/>
        </w:rPr>
        <w:t xml:space="preserve"> virus immune responses increased but dropped when a new virus was introduced</w:t>
      </w:r>
    </w:p>
    <w:p w:rsidR="00E47A58" w:rsidRDefault="00E47A58" w:rsidP="0024724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variation may not be as low as we thought</w:t>
      </w:r>
    </w:p>
    <w:p w:rsidR="00122010" w:rsidRDefault="00DD1AE9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pigenetics might make a population respond well to the environment</w:t>
      </w:r>
    </w:p>
    <w:p w:rsidR="00DD1AE9" w:rsidRDefault="00DD1AE9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hylation controls gene regulation</w:t>
      </w:r>
      <w:r w:rsidR="006E26D4">
        <w:rPr>
          <w:rFonts w:ascii="Arial" w:hAnsi="Arial" w:cs="Arial"/>
          <w:sz w:val="24"/>
          <w:szCs w:val="40"/>
        </w:rPr>
        <w:t xml:space="preserve"> – stop DNA from unwinding – prevent transcription</w:t>
      </w:r>
      <w:r w:rsidR="00842A14">
        <w:rPr>
          <w:rFonts w:ascii="Arial" w:hAnsi="Arial" w:cs="Arial"/>
          <w:sz w:val="24"/>
          <w:szCs w:val="40"/>
        </w:rPr>
        <w:t xml:space="preserve"> – easy to measure – expect to be less in </w:t>
      </w:r>
      <w:proofErr w:type="spellStart"/>
      <w:r w:rsidR="00842A14">
        <w:rPr>
          <w:rFonts w:ascii="Arial" w:hAnsi="Arial" w:cs="Arial"/>
          <w:sz w:val="24"/>
          <w:szCs w:val="40"/>
        </w:rPr>
        <w:t>invasives</w:t>
      </w:r>
      <w:proofErr w:type="spellEnd"/>
    </w:p>
    <w:p w:rsidR="00096A5C" w:rsidRPr="004E26C0" w:rsidRDefault="00096A5C" w:rsidP="0012201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ariation at the genetic level is the raw material for evolutionary changes</w:t>
      </w:r>
      <w:r w:rsidR="009F15B9">
        <w:rPr>
          <w:rFonts w:ascii="Arial" w:hAnsi="Arial" w:cs="Arial"/>
          <w:sz w:val="24"/>
          <w:szCs w:val="40"/>
        </w:rPr>
        <w:t xml:space="preserve"> but </w:t>
      </w:r>
      <w:r w:rsidR="0072216D">
        <w:rPr>
          <w:rFonts w:ascii="Arial" w:hAnsi="Arial" w:cs="Arial"/>
          <w:sz w:val="24"/>
          <w:szCs w:val="40"/>
        </w:rPr>
        <w:t>epistasis</w:t>
      </w:r>
      <w:bookmarkStart w:id="0" w:name="_GoBack"/>
      <w:bookmarkEnd w:id="0"/>
      <w:r w:rsidR="009F15B9">
        <w:rPr>
          <w:rFonts w:ascii="Arial" w:hAnsi="Arial" w:cs="Arial"/>
          <w:sz w:val="24"/>
          <w:szCs w:val="40"/>
        </w:rPr>
        <w:t xml:space="preserve"> are also very important for conservation</w:t>
      </w:r>
    </w:p>
    <w:sectPr w:rsidR="00096A5C" w:rsidRPr="004E26C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AUAhf0VHiwAAAA="/>
  </w:docVars>
  <w:rsids>
    <w:rsidRoot w:val="00591518"/>
    <w:rsid w:val="000156A5"/>
    <w:rsid w:val="0003627E"/>
    <w:rsid w:val="00090FF5"/>
    <w:rsid w:val="00096A5C"/>
    <w:rsid w:val="000A648A"/>
    <w:rsid w:val="000C69C2"/>
    <w:rsid w:val="00122010"/>
    <w:rsid w:val="00174C3A"/>
    <w:rsid w:val="00194BBA"/>
    <w:rsid w:val="00200D6F"/>
    <w:rsid w:val="00220B22"/>
    <w:rsid w:val="0024724C"/>
    <w:rsid w:val="00277921"/>
    <w:rsid w:val="002C75D4"/>
    <w:rsid w:val="0031734C"/>
    <w:rsid w:val="0039617B"/>
    <w:rsid w:val="00406C02"/>
    <w:rsid w:val="00417025"/>
    <w:rsid w:val="004375F7"/>
    <w:rsid w:val="00456D79"/>
    <w:rsid w:val="004E26C0"/>
    <w:rsid w:val="005645B5"/>
    <w:rsid w:val="00591518"/>
    <w:rsid w:val="005B12CA"/>
    <w:rsid w:val="005C5AAE"/>
    <w:rsid w:val="00630593"/>
    <w:rsid w:val="00646B7B"/>
    <w:rsid w:val="006E26D4"/>
    <w:rsid w:val="007140D0"/>
    <w:rsid w:val="0072216D"/>
    <w:rsid w:val="00773CFB"/>
    <w:rsid w:val="007B0FFC"/>
    <w:rsid w:val="007F7B4D"/>
    <w:rsid w:val="00842A14"/>
    <w:rsid w:val="008646C6"/>
    <w:rsid w:val="0087017D"/>
    <w:rsid w:val="008D5F27"/>
    <w:rsid w:val="0093762D"/>
    <w:rsid w:val="009820C6"/>
    <w:rsid w:val="009F15B9"/>
    <w:rsid w:val="00A66087"/>
    <w:rsid w:val="00A704CD"/>
    <w:rsid w:val="00A91FFF"/>
    <w:rsid w:val="00AA6742"/>
    <w:rsid w:val="00B32075"/>
    <w:rsid w:val="00B403B2"/>
    <w:rsid w:val="00B47D76"/>
    <w:rsid w:val="00BC617B"/>
    <w:rsid w:val="00BD2705"/>
    <w:rsid w:val="00C1191B"/>
    <w:rsid w:val="00C84B2E"/>
    <w:rsid w:val="00DD1AE9"/>
    <w:rsid w:val="00E47A58"/>
    <w:rsid w:val="00E64829"/>
    <w:rsid w:val="00E915B5"/>
    <w:rsid w:val="00EA5125"/>
    <w:rsid w:val="00EC5C60"/>
    <w:rsid w:val="00F06C29"/>
    <w:rsid w:val="00F16CDE"/>
    <w:rsid w:val="00F403B1"/>
    <w:rsid w:val="00F67FC7"/>
    <w:rsid w:val="00F72524"/>
    <w:rsid w:val="00FE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14477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9</cp:revision>
  <dcterms:created xsi:type="dcterms:W3CDTF">2022-03-22T03:59:00Z</dcterms:created>
  <dcterms:modified xsi:type="dcterms:W3CDTF">2022-03-23T10:20:00Z</dcterms:modified>
</cp:coreProperties>
</file>